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Netherlands</w:t>
      </w:r>
      <w:r>
        <w:t xml:space="preserve"> </w:t>
      </w:r>
      <w:r>
        <w:t xml:space="preserve">Amsterdam</w:t>
      </w:r>
    </w:p>
    <w:bookmarkStart w:id="20" w:name="cover-letter"/>
    <w:p>
      <w:pPr>
        <w:pStyle w:val="Heading1"/>
      </w:pPr>
      <w:r>
        <w:t xml:space="preserve">Cover Letter</w:t>
      </w:r>
    </w:p>
    <w:p>
      <w:pPr>
        <w:pStyle w:val="FirstParagraph"/>
      </w:pPr>
      <w:r>
        <w:t xml:space="preserve">For the Position of Professor at a Renowned Institution in Netherlands Amsterdam</w:t>
      </w:r>
    </w:p>
    <w:bookmarkEnd w:id="20"/>
    <w:p>
      <w:pPr>
        <w:pStyle w:val="BodyText"/>
      </w:pPr>
      <w:r>
        <w:t xml:space="preserve">Dear [Recipient's Name],</w:t>
      </w:r>
    </w:p>
    <w:p>
      <w:pPr>
        <w:pStyle w:val="BodyText"/>
      </w:pPr>
      <w:r>
        <w:t xml:space="preserve">I am writing to express my enthusiastic interest in the Professor position at your esteemed institution in Netherlands Amsterdam. As an accomplished academic with a proven track record in research, teaching, and leadership, I am eager to contribute to the vibrant intellectual community of this dynamic city. The opportunity to join a university that values innovation, interdisciplinary collaboration, and global engagement resonates deeply with my professional aspirations. Netherlands Amsterdam stands as a beacon of academic excellence and cultural diversity—a place where ideas flourish and boundaries are reimagined. I am confident that my expertise in [Your Field] aligns seamlessly with the mission of your institution.</w:t>
      </w:r>
    </w:p>
    <w:p>
      <w:pPr>
        <w:pStyle w:val="BodyText"/>
      </w:pPr>
      <w:r>
        <w:t xml:space="preserve">With over [X] years of experience in academia, I have dedicated my career to advancing knowledge through rigorous research, mentorship, and impactful teaching. My work has focused on [specific areas of research], which not only addresses critical global challenges but also contributes to the theoretical and practical frameworks that define my field. For instance, my recent project on [briefly describe a key research initiative] has been recognized internationally for its contributions to [specific impact or field]. I am particularly drawn to Netherlands Amsterdam because of its unique position as a hub for cutting-edge research and its commitment to fostering innovation in education and science.</w:t>
      </w:r>
    </w:p>
    <w:p>
      <w:pPr>
        <w:pStyle w:val="BodyText"/>
      </w:pPr>
      <w:r>
        <w:t xml:space="preserve">The academic environment in the Netherlands is renowned for its emphasis on interdisciplinary collaboration, which aligns perfectly with my approach to research. At [Your Current Institution], I have led teams that integrated perspectives from [list relevant disciplines], resulting in publications in top-tier journals such as [mention specific journals]. This collaborative spirit mirrors the values of your institution, where cross-disciplinary initiatives are encouraged to address complex societal issues. I am particularly inspired by the work being done at [specific university or research center in Amsterdam], and I am eager to contribute my expertise to further these efforts.</w:t>
      </w:r>
    </w:p>
    <w:p>
      <w:pPr>
        <w:pStyle w:val="BodyText"/>
      </w:pPr>
      <w:r>
        <w:t xml:space="preserve">As a Professor, I have always prioritized excellence in teaching and mentorship. My courses on [specific subjects] have consistently received high praise for their ability to engage students and inspire critical thinking. I believe that education is not merely about imparting knowledge but about nurturing the next generation of thinkers and leaders. In the Netherlands Amsterdam context, where students are often exposed to a multicultural academic environment, I aim to create inclusive classrooms that encourage dialogue across cultures and disciplines. My teaching philosophy is rooted in fostering curiosity, ethical reasoning, and practical application—qualities that I am confident will resonate with your institution’s goals.</w:t>
      </w:r>
    </w:p>
    <w:p>
      <w:pPr>
        <w:pStyle w:val="BodyText"/>
      </w:pPr>
      <w:r>
        <w:t xml:space="preserve">Furthermore, my experience in securing research funding from prestigious organizations such as [list funding bodies] has enabled me to lead projects that have had tangible impacts on both academia and industry. For example, my work on [specific project] has led to partnerships with [list relevant organizations or institutions], which I believe could be extended to collaborations in Netherlands Amsterdam. The city’s strategic location and its role as a gateway between Europe and the global community make it an ideal setting for such initiatives. I am keen to explore opportunities to establish joint research programs, host international conferences, and contribute to policy discussions that shape the future of [your field].</w:t>
      </w:r>
    </w:p>
    <w:p>
      <w:pPr>
        <w:pStyle w:val="BodyText"/>
      </w:pPr>
      <w:r>
        <w:t xml:space="preserve">One of the key reasons I am applying for this position is the opportunity to contribute to a university that values both academic rigor and social responsibility. Netherlands Amsterdam has long been a leader in promoting sustainability, equity, and technological innovation. My research on [specific area] directly addresses these priorities, and I am excited about the prospect of working with colleagues who share this vision. For instance, my recent publication on [title of paper] highlights solutions for [specific issue], a topic that is increasingly relevant to the Netherlands’ commitment to sustainable development.</w:t>
      </w:r>
    </w:p>
    <w:p>
      <w:pPr>
        <w:pStyle w:val="BodyText"/>
      </w:pPr>
      <w:r>
        <w:t xml:space="preserve">In addition to my academic contributions, I bring a strong record of leadership in academic governance. As [your current position], I have played a pivotal role in shaping curricula, mentoring junior faculty, and advocating for institutional policies that support diversity and inclusion. I am particularly passionate about creating environments where all students and researchers can thrive, regardless of their background. Netherlands Amsterdam’s dedication to fostering an inclusive academic culture aligns with my own values, and I am eager to contribute to this mission.</w:t>
      </w:r>
    </w:p>
    <w:p>
      <w:pPr>
        <w:pStyle w:val="BodyText"/>
      </w:pPr>
      <w:r>
        <w:t xml:space="preserve">Finally, I would like to emphasize that the opportunity to join a university in Netherlands Amsterdam represents a unique chance to grow both professionally and personally. The city’s rich cultural heritage, combined with its forward-thinking approach to education and research, offers an unparalleled setting for innovation. I am particularly drawn to the collaborative ethos of Dutch universities, where faculty members are encouraged to think beyond traditional boundaries. I am confident that my skills in [specific skills] will enable me to make meaningful contributions to your department and the broader academic community.</w:t>
      </w:r>
    </w:p>
    <w:p>
      <w:pPr>
        <w:pStyle w:val="BodyText"/>
      </w:pPr>
      <w:r>
        <w:t xml:space="preserve">Thank you for considering my application. I would welcome the opportunity to discuss how my background, vision, and passion for academia align with the goals of your institution. I am available at your convenience for an interview and can be reached at [your phone number] or [your email address]. I look forward to the possibility of contributing to the continued success of [University Name] in Netherlands Amsterdam.</w:t>
      </w:r>
    </w:p>
    <w:p>
      <w:pPr>
        <w:pStyle w:val="BodyText"/>
      </w:pPr>
      <w:r>
        <w:t xml:space="preserve">Sincerely,</w:t>
      </w:r>
      <w:r>
        <w:br/>
      </w:r>
      <w:r>
        <w:t xml:space="preserve">[Your Full Name]</w:t>
      </w:r>
      <w:r>
        <w:br/>
      </w:r>
      <w:r>
        <w:t xml:space="preserve">[Your Contact Information]</w:t>
      </w:r>
      <w:r>
        <w:br/>
      </w:r>
      <w:r>
        <w:t xml:space="preserve">[Website or LinkedIn Profile,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Netherlands Amsterdam</dc:title>
  <dc:creator/>
  <dc:language>en</dc:language>
  <cp:keywords/>
  <dcterms:created xsi:type="dcterms:W3CDTF">2025-12-10T07:02:56Z</dcterms:created>
  <dcterms:modified xsi:type="dcterms:W3CDTF">2025-12-10T07:02:56Z</dcterms:modified>
</cp:coreProperties>
</file>

<file path=docProps/custom.xml><?xml version="1.0" encoding="utf-8"?>
<Properties xmlns="http://schemas.openxmlformats.org/officeDocument/2006/custom-properties" xmlns:vt="http://schemas.openxmlformats.org/officeDocument/2006/docPropsVTypes"/>
</file>